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utomotive Engineering Program at Alexandria University</w:t>
      </w:r>
    </w:p>
    <w:bookmarkEnd w:id="20"/>
    <w:p>
      <w:pPr>
        <w:pStyle w:val="BodyText"/>
      </w:pPr>
      <w:r>
        <w:t xml:space="preserve">October 26, 2023</w:t>
      </w:r>
    </w:p>
    <w:p>
      <w:pPr>
        <w:pStyle w:val="BodyText"/>
      </w:pPr>
      <w:r>
        <w:t xml:space="preserve">Scholarship Committee</w:t>
      </w:r>
      <w:r>
        <w:br/>
      </w:r>
      <w:r>
        <w:t xml:space="preserve">Alexandria University</w:t>
      </w:r>
      <w:r>
        <w:br/>
      </w:r>
      <w:r>
        <w:t xml:space="preserve">Faculty of Engineering</w:t>
      </w:r>
      <w:r>
        <w:br/>
      </w:r>
      <w:r>
        <w:t xml:space="preserve">Alexandria, Egypt</w:t>
      </w:r>
    </w:p>
    <w:p>
      <w:pPr>
        <w:pStyle w:val="BodyText"/>
      </w:pPr>
      <w:r>
        <w:t xml:space="preserve">Subject: Application for Full Scholarship to Pursue Automotive Engineering in Egypt's Premier Industrial Hub</w:t>
      </w:r>
    </w:p>
    <w:p>
      <w:pPr>
        <w:pStyle w:val="BodyText"/>
      </w:pPr>
      <w:r>
        <w:t xml:space="preserve">Dear Esteemed Members of the Scholarship Committee,</w:t>
      </w:r>
      <w:r>
        <w:t xml:space="preserve"> </w:t>
      </w:r>
      <w:r>
        <w:t xml:space="preserve">It is with profound enthusiasm and deep respect for Egypt's industrial evolution that I submit my application for the prestigious scholarship program to study Automotive Engineering at Alexandria University. As a native of Alexandria and a student who has witnessed firsthand the city's transformation from ancient port to modern automotive innovation hub, I am compelled to dedicate my academic pursuits to advancing Egypt's transportation sector within this historically significant context. This Scholarship Application Letter represents not merely an educational opportunity, but a commitment to contribute meaningfully to Egypt Alexandria's economic and technological landscape as the next generation of Automotive Engineer.</w:t>
      </w:r>
      <w:r>
        <w:t xml:space="preserve"> </w:t>
      </w:r>
      <w:r>
        <w:t xml:space="preserve">My academic journey has been meticulously aligned with engineering excellence since secondary school, where I consistently ranked among the top 5% in STEM subjects at Al-Hakim High School in Alexandria. My passion for automotive systems crystallized during a high school project designing solar-powered model vehicles, which earned me first place at the 2021 Northern Governorates Science Fair. This experience revealed how transportation infrastructure directly impacts daily life across Egypt—especially in our bustling coastal metropolis where traffic congestion wastes over 3 hours daily per commuter according to recent Egyptian Ministry of Transport data. I realized that true progress in Automotive Engineering requires not just technical mastery, but contextual understanding of regional challenges. As an Alexandria native who has navigated the city's complex road networks from Ras El Tin to Borg El Arab, I recognize how critical sustainable automotive solutions are for our community.</w:t>
      </w:r>
      <w:r>
        <w:t xml:space="preserve"> </w:t>
      </w:r>
      <w:r>
        <w:t xml:space="preserve">The significance of pursuing this field specifically in Egypt Alexandria cannot be overstated. Our city serves as the nation's primary automotive manufacturing and distribution center, home to key industrial zones like Borg El Arab Industrial Park where manufacturers like SAE (Suez Canal Automotive Engineering) operate. Yet, Alexandria faces unique challenges: aging vehicle fleets contributing to 28% of urban air pollution (as per Egyptian Environmental Affairs Agency), inadequate electric vehicle charging infrastructure, and a critical shortage of locally trained engineers capable of addressing these issues. My decision to pursue this scholarship stems from a conviction that our city's automotive future must be shaped by engineers who understand Alexandria's specific traffic patterns, climate conditions, and socioeconomic realities—exactly what the Automotive Engineering curriculum at Alexandria University uniquely provides.</w:t>
      </w:r>
      <w:r>
        <w:t xml:space="preserve"> </w:t>
      </w:r>
      <w:r>
        <w:t xml:space="preserve">The proposed scholarship would eliminate financial barriers preventing me from fully engaging with the university's state-of-the-art facilities. I am particularly eager to access the Advanced Vehicle Dynamics Lab where we study chassis systems under Egyptian driving conditions, and participate in partnerships with local automotive companies like El Nasr Automotive. Without financial constraints, I could dedicate myself entirely to research initiatives addressing Alexandria's needs—such as developing affordable electric vehicle conversions for our existing fleet or creating traffic optimization software tailored for Mediterranean coastal city layouts. The scholarship would also enable me to join the university's "Green Mobility Project" in collaboration with the Alexandria City Council, a program directly targeting our municipality's 2030 sustainable transportation goals.</w:t>
      </w:r>
      <w:r>
        <w:t xml:space="preserve"> </w:t>
      </w:r>
      <w:r>
        <w:t xml:space="preserve">My academic trajectory demonstrates unwavering commitment to this field. I completed a year-long internship at AlexTech Automotive Service Center where I assisted in diagnosing complex transmission systems for vehicles imported through Alexandria Port. This hands-on experience revealed critical gaps: 78% of repair challenges stemmed from vehicles not designed for our harsh coastal climate, and technicians lacked specialized training in modern electric vehicle systems. These observations solidified my resolve to become an Automotive Engineer who can design solutions specifically for Egypt's environment—not just generic international standards adapted to local conditions. I have already begun researching corrosion-resistant materials suitable for Alexandria's high-salinity atmosphere, a project I intend to expand through university resources.</w:t>
      </w:r>
      <w:r>
        <w:t xml:space="preserve"> </w:t>
      </w:r>
      <w:r>
        <w:t xml:space="preserve">The broader vision behind this Scholarship Application Letter extends beyond personal achievement. As an Automotive Engineer trained in Egypt Alexandria, I plan to establish a research center focused on sustainable mobility solutions specifically for Mediterranean coastal cities. My long-term goal is to develop locally manufactured electric buses adapted for our climate, partnering with Alexandria's public transportation authority to reduce emissions by 40% within five years of graduation. This aligns precisely with Egypt's Vision 2030 targets for industrial innovation and environmental sustainability—goals that require talent deeply rooted in regional context. I envision myself teaching the next generation at Alexandria University while collaborating with companies like Takaful Automotive to implement solutions in our city.</w:t>
      </w:r>
      <w:r>
        <w:t xml:space="preserve"> </w:t>
      </w:r>
      <w:r>
        <w:t xml:space="preserve">What distinguishes me is not merely academic excellence, but a culturally grounded perspective. Having grown up amid Alexandria's rich tapestry of ancient port culture and modern industrial zones, I understand how transportation links historical sites like Pompey's Pillar to economic hubs across the city. My proposed research on "Coastal Urban Mobility Systems" will draw from this lived experience—examining how seasonal tourism impacts traffic patterns or how maritime conditions affect vehicle maintenance cycles. This contextual intelligence is invaluable for developing practical Automotive Engineering solutions that actually function in Egypt Alexandria's unique environment.</w:t>
      </w:r>
      <w:r>
        <w:t xml:space="preserve"> </w:t>
      </w:r>
      <w:r>
        <w:t xml:space="preserve">I have attached my academic transcripts, letters of recommendation from engineering professors at Alexandria Technical College, and detailed research proposals demonstrating feasibility of my proposed projects. My goal requires not just knowledge but commitment to apply it where it matters most: on the streets of our beloved Alexandria. The scholarship would empower me to transform theoretical knowledge into tangible improvements in our city's daily life—from reducing commute times for workers traveling from El Mahalla to central Alexandria, to making public transportation accessible for elderly citizens navigating our historic neighborhoods.</w:t>
      </w:r>
      <w:r>
        <w:t xml:space="preserve"> </w:t>
      </w:r>
      <w:r>
        <w:t xml:space="preserve">Thank you for considering this Scholarship Application Letter. I pledge to honor this opportunity through relentless dedication to excellence in Automotive Engineering, with every project and innovation ultimately contributing to Egypt's industrial renaissance centered right here in Alexandria. I eagerly await the possibility of discussing how my vision aligns with your mission to cultivate engineering leaders who solve local challenges with global standards.</w:t>
      </w:r>
      <w:r>
        <w:t xml:space="preserve"> </w:t>
      </w:r>
      <w:r>
        <w:t xml:space="preserve">With deepest respect and anticipation,</w:t>
      </w:r>
      <w:r>
        <w:t xml:space="preserve"> </w:t>
      </w:r>
      <w:r>
        <w:t xml:space="preserve">Ahmed Hassan Mahmoud</w:t>
      </w:r>
      <w:r>
        <w:t xml:space="preserve"> </w:t>
      </w:r>
      <w:r>
        <w:t xml:space="preserve">Alexandria, Egypt</w:t>
      </w:r>
      <w:r>
        <w:t xml:space="preserve"> </w:t>
      </w:r>
      <w:r>
        <w:t xml:space="preserve">+20 10 1234 5678 | ahmed.mahmoud@alexu.edu.eg</w:t>
      </w:r>
    </w:p>
    <w:p>
      <w:pPr>
        <w:pStyle w:val="BodyText"/>
      </w:pPr>
      <w:r>
        <w:t xml:space="preserve">Sincerely,</w:t>
      </w:r>
      <w:r>
        <w:br/>
      </w:r>
      <w:r>
        <w:br/>
      </w:r>
      <w:r>
        <w:t xml:space="preserve">Ahmed Hassan Mahmoud</w:t>
      </w:r>
      <w:r>
        <w:br/>
      </w:r>
      <w:r>
        <w:t xml:space="preserve">Student of Engineering, Alexandria University (Expected Graduation: 20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1T06:06:00Z</dcterms:created>
  <dcterms:modified xsi:type="dcterms:W3CDTF">2026-07-21T06:06:00Z</dcterms:modified>
</cp:coreProperties>
</file>

<file path=docProps/custom.xml><?xml version="1.0" encoding="utf-8"?>
<Properties xmlns="http://schemas.openxmlformats.org/officeDocument/2006/custom-properties" xmlns:vt="http://schemas.openxmlformats.org/officeDocument/2006/docPropsVTypes"/>
</file>